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05FDA" w14:textId="4DE4AE03" w:rsidR="00C83579" w:rsidRPr="00D972AB" w:rsidRDefault="00C83579" w:rsidP="00C83579">
      <w:pPr>
        <w:pStyle w:val="Overskrift1"/>
        <w:spacing w:beforeLines="80" w:before="192" w:after="160"/>
        <w:rPr>
          <w:rFonts w:ascii="Times New Roman" w:hAnsi="Times New Roman" w:cs="Times New Roman"/>
          <w:sz w:val="40"/>
          <w:szCs w:val="40"/>
        </w:rPr>
      </w:pPr>
      <w:r w:rsidRPr="00D972AB">
        <w:rPr>
          <w:rFonts w:ascii="Times New Roman" w:hAnsi="Times New Roman" w:cs="Times New Roman"/>
          <w:sz w:val="40"/>
          <w:szCs w:val="40"/>
        </w:rPr>
        <w:t>Vedtekter for Årvollskogen barnehage</w:t>
      </w:r>
    </w:p>
    <w:p w14:paraId="32963521" w14:textId="51F50612" w:rsidR="001970CF" w:rsidRPr="00D972AB" w:rsidRDefault="001970CF">
      <w:pPr>
        <w:rPr>
          <w:rFonts w:ascii="Times New Roman" w:hAnsi="Times New Roman" w:cs="Times New Roman"/>
          <w:sz w:val="24"/>
          <w:szCs w:val="24"/>
        </w:rPr>
      </w:pPr>
    </w:p>
    <w:p w14:paraId="3FF6B49C" w14:textId="668D5429" w:rsidR="00C83579" w:rsidRPr="00D972AB" w:rsidRDefault="00C83579" w:rsidP="00C83579">
      <w:pPr>
        <w:pStyle w:val="Listeavsnitt"/>
        <w:numPr>
          <w:ilvl w:val="0"/>
          <w:numId w:val="1"/>
        </w:numPr>
        <w:rPr>
          <w:rFonts w:ascii="Times New Roman" w:hAnsi="Times New Roman" w:cs="Times New Roman"/>
          <w:b/>
          <w:bCs/>
          <w:sz w:val="24"/>
          <w:szCs w:val="24"/>
        </w:rPr>
      </w:pPr>
      <w:r w:rsidRPr="00D972AB">
        <w:rPr>
          <w:rFonts w:ascii="Times New Roman" w:hAnsi="Times New Roman" w:cs="Times New Roman"/>
          <w:b/>
          <w:bCs/>
          <w:sz w:val="24"/>
          <w:szCs w:val="24"/>
        </w:rPr>
        <w:t>Barnehagen eies og drives av</w:t>
      </w:r>
    </w:p>
    <w:p w14:paraId="0AE9B208" w14:textId="5804DD84" w:rsidR="00C83579" w:rsidRPr="00D972AB" w:rsidRDefault="00C83579" w:rsidP="00D972AB">
      <w:pPr>
        <w:pStyle w:val="NormalVedtektene"/>
        <w:numPr>
          <w:ilvl w:val="0"/>
          <w:numId w:val="0"/>
        </w:numPr>
        <w:ind w:left="12" w:firstLine="708"/>
        <w:rPr>
          <w:sz w:val="24"/>
        </w:rPr>
      </w:pPr>
      <w:r w:rsidRPr="00D972AB">
        <w:rPr>
          <w:sz w:val="24"/>
        </w:rPr>
        <w:t>Årvollskogen barnehage AS</w:t>
      </w:r>
    </w:p>
    <w:p w14:paraId="4DB30099" w14:textId="5A90CC75" w:rsidR="00C83579" w:rsidRPr="00D972AB" w:rsidRDefault="00C83579" w:rsidP="00C83579">
      <w:pPr>
        <w:pStyle w:val="NormalVedtektene"/>
        <w:numPr>
          <w:ilvl w:val="0"/>
          <w:numId w:val="1"/>
        </w:numPr>
        <w:rPr>
          <w:b/>
          <w:bCs/>
          <w:sz w:val="24"/>
        </w:rPr>
      </w:pPr>
      <w:r w:rsidRPr="00D972AB">
        <w:rPr>
          <w:b/>
          <w:bCs/>
          <w:sz w:val="24"/>
        </w:rPr>
        <w:t>Barnehagen drives i samsvar med:</w:t>
      </w:r>
    </w:p>
    <w:p w14:paraId="605CFF38" w14:textId="56A1F091" w:rsidR="003A5224" w:rsidRPr="003A5224" w:rsidRDefault="003A5224" w:rsidP="003A5224">
      <w:pPr>
        <w:pStyle w:val="NormalVedtektene"/>
        <w:rPr>
          <w:sz w:val="24"/>
        </w:rPr>
      </w:pPr>
      <w:r w:rsidRPr="003A5224">
        <w:rPr>
          <w:sz w:val="24"/>
        </w:rPr>
        <w:t>Lov om barnehager og de av Kunnskapsdepartementets til enhver tid fastsatte forskrifter og retningslinjer,</w:t>
      </w:r>
      <w:r>
        <w:rPr>
          <w:sz w:val="24"/>
        </w:rPr>
        <w:t xml:space="preserve"> </w:t>
      </w:r>
      <w:r w:rsidRPr="003A5224">
        <w:rPr>
          <w:sz w:val="24"/>
        </w:rPr>
        <w:t>samt andre lover og forskrifter som regulerer barnehagedrift.</w:t>
      </w:r>
    </w:p>
    <w:p w14:paraId="41D494D0" w14:textId="3C889F88" w:rsidR="00C83579" w:rsidRPr="00D972AB" w:rsidRDefault="00C83579" w:rsidP="003A5224">
      <w:pPr>
        <w:pStyle w:val="NormalVedtektene"/>
        <w:rPr>
          <w:sz w:val="24"/>
        </w:rPr>
      </w:pPr>
      <w:r w:rsidRPr="00D972AB">
        <w:rPr>
          <w:sz w:val="24"/>
        </w:rPr>
        <w:t>Vedtak i styret for Årvollskogen barnehage AS.</w:t>
      </w:r>
    </w:p>
    <w:p w14:paraId="6271C662" w14:textId="022D4B83" w:rsidR="00C83579" w:rsidRPr="00D972AB" w:rsidRDefault="00C83579" w:rsidP="00C83579">
      <w:pPr>
        <w:pStyle w:val="NormalVedtektene"/>
        <w:rPr>
          <w:sz w:val="24"/>
        </w:rPr>
      </w:pPr>
      <w:r w:rsidRPr="00D972AB">
        <w:rPr>
          <w:sz w:val="24"/>
        </w:rPr>
        <w:t>Plan for barnehagen.</w:t>
      </w:r>
    </w:p>
    <w:p w14:paraId="1EB680D0" w14:textId="599F6870" w:rsidR="00C83579" w:rsidRPr="00D972AB" w:rsidRDefault="00C83579" w:rsidP="00C83579">
      <w:pPr>
        <w:pStyle w:val="NormalVedtektene"/>
        <w:numPr>
          <w:ilvl w:val="0"/>
          <w:numId w:val="1"/>
        </w:numPr>
        <w:rPr>
          <w:sz w:val="24"/>
        </w:rPr>
      </w:pPr>
      <w:r w:rsidRPr="00D972AB">
        <w:rPr>
          <w:b/>
          <w:sz w:val="24"/>
        </w:rPr>
        <w:t>Formål</w:t>
      </w:r>
    </w:p>
    <w:p w14:paraId="53766368" w14:textId="2CE162CB" w:rsidR="00C83579" w:rsidRPr="00D972AB" w:rsidRDefault="00C83579" w:rsidP="003A5224">
      <w:pPr>
        <w:pStyle w:val="Vanliginnrykk"/>
        <w:spacing w:beforeLines="80" w:before="192" w:after="160"/>
        <w:ind w:left="720"/>
        <w:rPr>
          <w:rFonts w:ascii="Times New Roman" w:hAnsi="Times New Roman"/>
          <w:sz w:val="24"/>
          <w:szCs w:val="24"/>
        </w:rPr>
      </w:pPr>
      <w:r w:rsidRPr="00D972AB">
        <w:rPr>
          <w:rFonts w:ascii="Times New Roman" w:hAnsi="Times New Roman"/>
          <w:sz w:val="24"/>
          <w:szCs w:val="24"/>
        </w:rPr>
        <w:t>Formålet med Årvollskogen barnehage er å gi det enkelte barn en god start på livet.</w:t>
      </w:r>
      <w:r w:rsidR="003A5224">
        <w:rPr>
          <w:rFonts w:ascii="Times New Roman" w:hAnsi="Times New Roman"/>
          <w:sz w:val="24"/>
          <w:szCs w:val="24"/>
        </w:rPr>
        <w:t xml:space="preserve"> </w:t>
      </w:r>
      <w:r w:rsidRPr="00D972AB">
        <w:rPr>
          <w:rFonts w:ascii="Times New Roman" w:hAnsi="Times New Roman"/>
          <w:sz w:val="24"/>
          <w:szCs w:val="24"/>
        </w:rPr>
        <w:t>Oppholdet i Årvollskogen barnehage skal fylle barn og foreldres virkelighet med mening.</w:t>
      </w:r>
      <w:r w:rsidR="003A5224">
        <w:rPr>
          <w:rFonts w:ascii="Times New Roman" w:hAnsi="Times New Roman"/>
          <w:sz w:val="24"/>
          <w:szCs w:val="24"/>
        </w:rPr>
        <w:t xml:space="preserve"> </w:t>
      </w:r>
      <w:r w:rsidRPr="00D972AB">
        <w:rPr>
          <w:rFonts w:ascii="Times New Roman" w:hAnsi="Times New Roman"/>
          <w:sz w:val="24"/>
          <w:szCs w:val="24"/>
        </w:rPr>
        <w:t>Mening som gir opplevelser og skaper minner. Og vi ønsker at alle skal se tilbake på tiden i barnehagen som god og meningsfylt.</w:t>
      </w:r>
    </w:p>
    <w:p w14:paraId="4BCDD243" w14:textId="3E5E3C8D" w:rsidR="00C83579" w:rsidRPr="00D972AB" w:rsidRDefault="00C83579" w:rsidP="00C83579">
      <w:pPr>
        <w:pStyle w:val="NormalVedtektene"/>
        <w:numPr>
          <w:ilvl w:val="0"/>
          <w:numId w:val="1"/>
        </w:numPr>
        <w:rPr>
          <w:sz w:val="24"/>
        </w:rPr>
      </w:pPr>
      <w:r w:rsidRPr="00D972AB">
        <w:rPr>
          <w:b/>
          <w:sz w:val="24"/>
        </w:rPr>
        <w:t>Godkjenning og netto lekeareal</w:t>
      </w:r>
    </w:p>
    <w:p w14:paraId="5C0E70EE" w14:textId="77777777" w:rsidR="00C83579" w:rsidRPr="00D972AB" w:rsidRDefault="00C83579" w:rsidP="00C83579">
      <w:pPr>
        <w:pStyle w:val="NormalVedtektene"/>
        <w:numPr>
          <w:ilvl w:val="0"/>
          <w:numId w:val="0"/>
        </w:numPr>
        <w:ind w:left="12" w:firstLine="708"/>
        <w:rPr>
          <w:sz w:val="24"/>
        </w:rPr>
      </w:pPr>
      <w:r w:rsidRPr="00D972AB">
        <w:rPr>
          <w:sz w:val="24"/>
        </w:rPr>
        <w:t xml:space="preserve">Årvollskogen barnehage er godkjent av Oslo kommune bydel Bjerke. </w:t>
      </w:r>
    </w:p>
    <w:p w14:paraId="310F4A08" w14:textId="77777777" w:rsidR="00C83579" w:rsidRPr="00D972AB" w:rsidRDefault="00C83579" w:rsidP="00C83579">
      <w:pPr>
        <w:pStyle w:val="NormalVedtektene"/>
        <w:numPr>
          <w:ilvl w:val="0"/>
          <w:numId w:val="0"/>
        </w:numPr>
        <w:ind w:left="12" w:firstLine="708"/>
        <w:rPr>
          <w:sz w:val="24"/>
        </w:rPr>
      </w:pPr>
      <w:r w:rsidRPr="00D972AB">
        <w:rPr>
          <w:sz w:val="24"/>
        </w:rPr>
        <w:t xml:space="preserve">Netto leke- og oppholdsareal er: 317,5 kvm. </w:t>
      </w:r>
    </w:p>
    <w:p w14:paraId="4045B7B4" w14:textId="480FABFD" w:rsidR="00C83579" w:rsidRDefault="00C83579" w:rsidP="00C83579">
      <w:pPr>
        <w:pStyle w:val="NormalVedtektene"/>
        <w:numPr>
          <w:ilvl w:val="0"/>
          <w:numId w:val="0"/>
        </w:numPr>
        <w:ind w:left="12" w:firstLine="708"/>
        <w:rPr>
          <w:sz w:val="24"/>
        </w:rPr>
      </w:pPr>
      <w:r w:rsidRPr="00D972AB">
        <w:rPr>
          <w:sz w:val="24"/>
        </w:rPr>
        <w:t>Norm for arealutnyttelse er 4 m</w:t>
      </w:r>
      <w:r w:rsidRPr="00D972AB">
        <w:rPr>
          <w:sz w:val="24"/>
          <w:vertAlign w:val="superscript"/>
        </w:rPr>
        <w:t>2</w:t>
      </w:r>
      <w:r w:rsidRPr="00D972AB">
        <w:rPr>
          <w:sz w:val="24"/>
        </w:rPr>
        <w:t xml:space="preserve"> for barn over 3 år og 5,3 m2 pr. barn under 3 år.</w:t>
      </w:r>
    </w:p>
    <w:p w14:paraId="7648E706" w14:textId="5297C80F" w:rsidR="00C40750" w:rsidRPr="00C40750" w:rsidRDefault="00C40750" w:rsidP="00C40750">
      <w:pPr>
        <w:pStyle w:val="NormalVedtektene"/>
        <w:numPr>
          <w:ilvl w:val="0"/>
          <w:numId w:val="1"/>
        </w:numPr>
        <w:rPr>
          <w:b/>
          <w:bCs/>
          <w:sz w:val="24"/>
        </w:rPr>
      </w:pPr>
      <w:r w:rsidRPr="00C40750">
        <w:rPr>
          <w:b/>
          <w:bCs/>
          <w:sz w:val="24"/>
        </w:rPr>
        <w:t>Barnehagens samarbeidsutvalg</w:t>
      </w:r>
    </w:p>
    <w:p w14:paraId="58E4F79F" w14:textId="77777777" w:rsidR="003A5224" w:rsidRDefault="003A5224" w:rsidP="00C83579">
      <w:pPr>
        <w:pStyle w:val="NormalVedtektene"/>
        <w:rPr>
          <w:sz w:val="24"/>
        </w:rPr>
      </w:pPr>
      <w:r w:rsidRPr="00546EB5">
        <w:rPr>
          <w:sz w:val="24"/>
        </w:rPr>
        <w:t xml:space="preserve">Foreldrerådet, de ansatte og eieren velger </w:t>
      </w:r>
      <w:proofErr w:type="gramStart"/>
      <w:r w:rsidRPr="00546EB5">
        <w:rPr>
          <w:sz w:val="24"/>
        </w:rPr>
        <w:t>hver to representanter</w:t>
      </w:r>
      <w:proofErr w:type="gramEnd"/>
      <w:r w:rsidRPr="00546EB5">
        <w:rPr>
          <w:sz w:val="24"/>
        </w:rPr>
        <w:t xml:space="preserve"> til barnehagens samarbeidsutvalg. </w:t>
      </w:r>
    </w:p>
    <w:p w14:paraId="0B844F04" w14:textId="77777777" w:rsidR="003A5224" w:rsidRDefault="003A5224" w:rsidP="00C83579">
      <w:pPr>
        <w:pStyle w:val="NormalVedtektene"/>
        <w:rPr>
          <w:sz w:val="24"/>
        </w:rPr>
      </w:pPr>
      <w:r w:rsidRPr="00546EB5">
        <w:rPr>
          <w:sz w:val="24"/>
        </w:rPr>
        <w:t>Styrer har møte-, tale- og forslagsrett i styret. Styreren har ikke stemmerett med mindre vedkommende er valgt medlem.</w:t>
      </w:r>
    </w:p>
    <w:p w14:paraId="2F631851" w14:textId="77777777" w:rsidR="003A5224" w:rsidRDefault="003A5224" w:rsidP="00C83579">
      <w:pPr>
        <w:pStyle w:val="NormalVedtektene"/>
        <w:rPr>
          <w:sz w:val="24"/>
        </w:rPr>
      </w:pPr>
      <w:r w:rsidRPr="00546EB5">
        <w:rPr>
          <w:sz w:val="24"/>
        </w:rPr>
        <w:t xml:space="preserve">Representanter for foreldrene og de ansatte velges for ett år om gangen. Eieren bestemmer selv funksjonstiden til eierrepresentantene. </w:t>
      </w:r>
    </w:p>
    <w:p w14:paraId="78B1C5B1" w14:textId="3EA086E0" w:rsidR="00C83579" w:rsidRPr="00D972AB" w:rsidRDefault="00C83579" w:rsidP="00C83579">
      <w:pPr>
        <w:pStyle w:val="NormalVedtektene"/>
        <w:rPr>
          <w:sz w:val="24"/>
        </w:rPr>
      </w:pPr>
      <w:r w:rsidRPr="00D972AB">
        <w:rPr>
          <w:sz w:val="24"/>
        </w:rPr>
        <w:t>Samarbeidsutvalget konstituerer seg selv.</w:t>
      </w:r>
    </w:p>
    <w:p w14:paraId="7BAFA514" w14:textId="48A9A590" w:rsidR="00C83579" w:rsidRPr="00D972AB" w:rsidRDefault="00C83579" w:rsidP="00C83579">
      <w:pPr>
        <w:pStyle w:val="NormalVedtektene"/>
        <w:numPr>
          <w:ilvl w:val="0"/>
          <w:numId w:val="1"/>
        </w:numPr>
        <w:rPr>
          <w:b/>
          <w:bCs/>
          <w:sz w:val="24"/>
        </w:rPr>
      </w:pPr>
      <w:r w:rsidRPr="00D972AB">
        <w:rPr>
          <w:b/>
          <w:bCs/>
          <w:sz w:val="24"/>
        </w:rPr>
        <w:t>Samarbeidsutvalgets oppgaver</w:t>
      </w:r>
    </w:p>
    <w:p w14:paraId="134C8BA4" w14:textId="77777777" w:rsidR="00C83579" w:rsidRPr="00D972AB" w:rsidRDefault="00C83579" w:rsidP="00C83579">
      <w:pPr>
        <w:pStyle w:val="NormalVedtektene"/>
        <w:rPr>
          <w:sz w:val="24"/>
        </w:rPr>
      </w:pPr>
      <w:r w:rsidRPr="00D972AB">
        <w:rPr>
          <w:sz w:val="24"/>
        </w:rPr>
        <w:t>Utvalget skal være et samarbeidsorgan for foreldre, personale og eier. De skal ha ansvar for den alminnelige drift i nær kontakt med barnehagens styrer.</w:t>
      </w:r>
    </w:p>
    <w:p w14:paraId="2F416CDD" w14:textId="396C662D" w:rsidR="00C83579" w:rsidRPr="00D972AB" w:rsidRDefault="00C83579" w:rsidP="00C83579">
      <w:pPr>
        <w:pStyle w:val="NormalVedtektene"/>
        <w:rPr>
          <w:sz w:val="24"/>
        </w:rPr>
      </w:pPr>
      <w:r w:rsidRPr="00D972AB">
        <w:rPr>
          <w:sz w:val="24"/>
        </w:rPr>
        <w:t xml:space="preserve">Se til at barnehagen blir drevet innenfor rammen av </w:t>
      </w:r>
      <w:r w:rsidRPr="00D972AB">
        <w:rPr>
          <w:color w:val="000000" w:themeColor="text1"/>
          <w:sz w:val="24"/>
        </w:rPr>
        <w:t>barnehageloven og barnehagens vedtekter.</w:t>
      </w:r>
    </w:p>
    <w:p w14:paraId="0E98999A" w14:textId="7A43F5E4" w:rsidR="00C83579" w:rsidRPr="00D972AB" w:rsidRDefault="00C83579" w:rsidP="00C83579">
      <w:pPr>
        <w:pStyle w:val="NormalVedtektene"/>
        <w:rPr>
          <w:sz w:val="24"/>
        </w:rPr>
      </w:pPr>
      <w:r w:rsidRPr="00D972AB">
        <w:rPr>
          <w:sz w:val="24"/>
        </w:rPr>
        <w:t>Behandle årsplan for barnehagens virksomhet.</w:t>
      </w:r>
    </w:p>
    <w:p w14:paraId="1C3D273D" w14:textId="6B18B18E" w:rsidR="00C83579" w:rsidRPr="00D972AB" w:rsidRDefault="00C83579" w:rsidP="00C83579">
      <w:pPr>
        <w:pStyle w:val="NormalVedtektene"/>
        <w:rPr>
          <w:sz w:val="24"/>
        </w:rPr>
      </w:pPr>
      <w:r w:rsidRPr="00D972AB">
        <w:rPr>
          <w:sz w:val="24"/>
        </w:rPr>
        <w:t>Uttale seg om instruks for styrer og personalet i barnehagen.</w:t>
      </w:r>
    </w:p>
    <w:p w14:paraId="2D6089B3" w14:textId="24A09B06" w:rsidR="00C83579" w:rsidRPr="00D972AB" w:rsidRDefault="00C83579" w:rsidP="00C83579">
      <w:pPr>
        <w:pStyle w:val="NormalVedtektene"/>
        <w:rPr>
          <w:sz w:val="24"/>
        </w:rPr>
      </w:pPr>
      <w:r w:rsidRPr="00D972AB">
        <w:rPr>
          <w:sz w:val="24"/>
        </w:rPr>
        <w:lastRenderedPageBreak/>
        <w:t>Forelegges saker som er av viktighet for barnehagens virksomhet. Utvalget har rett til å uttale seg i slike saker før avgjørelser blir tatt.</w:t>
      </w:r>
    </w:p>
    <w:p w14:paraId="6D5DE650" w14:textId="77777777" w:rsidR="00C83579" w:rsidRPr="00D972AB" w:rsidRDefault="00C83579" w:rsidP="00C83579">
      <w:pPr>
        <w:pStyle w:val="NormalVedtektene"/>
        <w:rPr>
          <w:sz w:val="24"/>
        </w:rPr>
      </w:pPr>
      <w:r w:rsidRPr="00D972AB">
        <w:rPr>
          <w:sz w:val="24"/>
        </w:rPr>
        <w:t>Be om foreldrerådets syn i saker som må ansees særlig viktige for foreldrene.</w:t>
      </w:r>
    </w:p>
    <w:p w14:paraId="4067E8E1" w14:textId="24B188D6" w:rsidR="00C83579" w:rsidRPr="00D972AB" w:rsidRDefault="00C83579" w:rsidP="00C83579">
      <w:pPr>
        <w:pStyle w:val="NormalVedtektene"/>
        <w:numPr>
          <w:ilvl w:val="0"/>
          <w:numId w:val="1"/>
        </w:numPr>
        <w:rPr>
          <w:b/>
          <w:bCs/>
          <w:sz w:val="24"/>
        </w:rPr>
      </w:pPr>
      <w:r w:rsidRPr="00D972AB">
        <w:rPr>
          <w:b/>
          <w:bCs/>
          <w:sz w:val="24"/>
        </w:rPr>
        <w:t>Foreldreråd</w:t>
      </w:r>
    </w:p>
    <w:p w14:paraId="49DB384F" w14:textId="5C1E59A0" w:rsidR="00C83579" w:rsidRPr="00D972AB" w:rsidRDefault="00C83579" w:rsidP="00C83579">
      <w:pPr>
        <w:pStyle w:val="NormalVedtektene"/>
        <w:rPr>
          <w:sz w:val="24"/>
        </w:rPr>
      </w:pPr>
      <w:r w:rsidRPr="00D972AB">
        <w:rPr>
          <w:sz w:val="24"/>
        </w:rPr>
        <w:t>Foreldrerådet består av foreldre/foresatte til alle barn i barnehagen.</w:t>
      </w:r>
    </w:p>
    <w:p w14:paraId="13614836" w14:textId="47AB88C8" w:rsidR="00C83579" w:rsidRPr="00D972AB" w:rsidRDefault="00C83579" w:rsidP="00C83579">
      <w:pPr>
        <w:pStyle w:val="NormalVedtektene"/>
        <w:rPr>
          <w:sz w:val="24"/>
        </w:rPr>
      </w:pPr>
      <w:r w:rsidRPr="00D972AB">
        <w:rPr>
          <w:sz w:val="24"/>
        </w:rPr>
        <w:t>Foreldrerådet skal fremme samarbeidet mellom hjem og barnehage.</w:t>
      </w:r>
    </w:p>
    <w:p w14:paraId="1AAB3939" w14:textId="5159DC2F" w:rsidR="00C83579" w:rsidRPr="00D972AB" w:rsidRDefault="00C83579" w:rsidP="00C83579">
      <w:pPr>
        <w:pStyle w:val="NormalVedtektene"/>
        <w:rPr>
          <w:sz w:val="24"/>
        </w:rPr>
      </w:pPr>
      <w:r w:rsidRPr="00D972AB">
        <w:rPr>
          <w:sz w:val="24"/>
        </w:rPr>
        <w:t>Foreldrerådet kan be om å få seg forelagt saker av viktighet for foreldrenes forhold til barnehagen. Foreldrerådet har rett til å uttale seg i slike saker før avgjørelser blir tatt.</w:t>
      </w:r>
    </w:p>
    <w:p w14:paraId="7F60CF09" w14:textId="5D3E6567" w:rsidR="00C83579" w:rsidRPr="00D972AB" w:rsidRDefault="00C83579" w:rsidP="00C83579">
      <w:pPr>
        <w:pStyle w:val="NormalVedtektene"/>
        <w:rPr>
          <w:sz w:val="24"/>
        </w:rPr>
      </w:pPr>
      <w:r w:rsidRPr="00D972AB">
        <w:rPr>
          <w:sz w:val="24"/>
        </w:rPr>
        <w:t>Ved avstemning i foreldrerådet gis det en stemme for hver av de fremmøtte.</w:t>
      </w:r>
    </w:p>
    <w:p w14:paraId="3DC4FD2E" w14:textId="4BB5AF1E" w:rsidR="00C83579" w:rsidRPr="00D972AB" w:rsidRDefault="00C83579" w:rsidP="00C83579">
      <w:pPr>
        <w:pStyle w:val="NormalVedtektene"/>
        <w:numPr>
          <w:ilvl w:val="0"/>
          <w:numId w:val="1"/>
        </w:numPr>
        <w:rPr>
          <w:b/>
          <w:bCs/>
          <w:sz w:val="24"/>
        </w:rPr>
      </w:pPr>
      <w:r w:rsidRPr="00D972AB">
        <w:rPr>
          <w:b/>
          <w:bCs/>
          <w:sz w:val="24"/>
        </w:rPr>
        <w:t>Opptak</w:t>
      </w:r>
    </w:p>
    <w:p w14:paraId="140BE3A6" w14:textId="6F0D649D" w:rsidR="00C83579" w:rsidRPr="00D972AB" w:rsidRDefault="00C83579" w:rsidP="00C83579">
      <w:pPr>
        <w:pStyle w:val="NormalVedtektene"/>
        <w:rPr>
          <w:sz w:val="24"/>
        </w:rPr>
      </w:pPr>
      <w:r w:rsidRPr="00D972AB">
        <w:rPr>
          <w:sz w:val="24"/>
        </w:rPr>
        <w:t>Barnehagens styrer foretar opptak av barn på bakgrunn av retningslinjer vedtatt av Årvollskogen barnehage AS. Barna blir tatt opp i barnehagen og får fast plass til skolepliktig alder. Søknad om opptak skjer på fastsatt skjema.</w:t>
      </w:r>
    </w:p>
    <w:p w14:paraId="6FD9D5B1" w14:textId="5D9A4F49" w:rsidR="00C83579" w:rsidRPr="00D972AB" w:rsidRDefault="00C83579" w:rsidP="00C83579">
      <w:pPr>
        <w:pStyle w:val="NormalVedtektene"/>
        <w:rPr>
          <w:sz w:val="24"/>
        </w:rPr>
      </w:pPr>
      <w:r w:rsidRPr="00D972AB">
        <w:rPr>
          <w:sz w:val="24"/>
        </w:rPr>
        <w:t>Klage over opptaket sendes bydelen som opptaksmyndighet og klageinstans, som forelegger klagen for barnehageeier.</w:t>
      </w:r>
    </w:p>
    <w:p w14:paraId="6D881DD3" w14:textId="77777777" w:rsidR="00C83579" w:rsidRPr="00D972AB" w:rsidRDefault="00C83579" w:rsidP="00C83579">
      <w:pPr>
        <w:pStyle w:val="NormalVedtektene"/>
        <w:rPr>
          <w:sz w:val="24"/>
        </w:rPr>
      </w:pPr>
      <w:r w:rsidRPr="00D972AB">
        <w:rPr>
          <w:sz w:val="24"/>
        </w:rPr>
        <w:t>Barnehagens opptakskrets er Bjerke bydel.</w:t>
      </w:r>
    </w:p>
    <w:p w14:paraId="03E088FA" w14:textId="0A387357" w:rsidR="00C83579" w:rsidRPr="00D972AB" w:rsidRDefault="00C83579" w:rsidP="00C83579">
      <w:pPr>
        <w:pStyle w:val="NormalVedtektene"/>
        <w:rPr>
          <w:sz w:val="24"/>
        </w:rPr>
      </w:pPr>
      <w:r w:rsidRPr="00D972AB">
        <w:rPr>
          <w:sz w:val="24"/>
        </w:rPr>
        <w:t>Det vil bli lagt stor vekt på barna tas opp iht. en kjønnsmessig og aldersmessig fordeling</w:t>
      </w:r>
    </w:p>
    <w:p w14:paraId="32AD8222" w14:textId="5B04D76D" w:rsidR="00C83579" w:rsidRPr="00D972AB" w:rsidRDefault="00C83579" w:rsidP="00C83579">
      <w:pPr>
        <w:pStyle w:val="NormalVedtektene"/>
        <w:numPr>
          <w:ilvl w:val="0"/>
          <w:numId w:val="1"/>
        </w:numPr>
        <w:rPr>
          <w:b/>
          <w:bCs/>
          <w:sz w:val="24"/>
        </w:rPr>
      </w:pPr>
      <w:r w:rsidRPr="00D972AB">
        <w:rPr>
          <w:b/>
          <w:bCs/>
          <w:sz w:val="24"/>
        </w:rPr>
        <w:t>Opptakskriterier</w:t>
      </w:r>
    </w:p>
    <w:p w14:paraId="63C94CE8" w14:textId="320408F3" w:rsidR="00C83579" w:rsidRPr="00D972AB" w:rsidRDefault="00C83579" w:rsidP="00C83579">
      <w:pPr>
        <w:pStyle w:val="NormalVedtektene"/>
        <w:rPr>
          <w:sz w:val="24"/>
        </w:rPr>
      </w:pPr>
      <w:r w:rsidRPr="00D972AB">
        <w:rPr>
          <w:sz w:val="24"/>
        </w:rPr>
        <w:t>Barn med nedsatt funksjonsevne og barn som det er fattet vedtak om etter Lov om barneverntjenester §4-12 og §4-4 annet og tredje ledd, har prioritet etter §13 i Lov om barnehager.</w:t>
      </w:r>
    </w:p>
    <w:p w14:paraId="5FD80F31" w14:textId="3DCE88A1" w:rsidR="00C83579" w:rsidRPr="00D972AB" w:rsidRDefault="00C83579" w:rsidP="00C83579">
      <w:pPr>
        <w:pStyle w:val="NormalVedtektene"/>
        <w:rPr>
          <w:sz w:val="24"/>
        </w:rPr>
      </w:pPr>
      <w:r w:rsidRPr="00D972AB">
        <w:rPr>
          <w:sz w:val="24"/>
        </w:rPr>
        <w:t>Ansattes barn</w:t>
      </w:r>
    </w:p>
    <w:p w14:paraId="375C5CC9" w14:textId="6854FFD7" w:rsidR="00C83579" w:rsidRPr="00D972AB" w:rsidRDefault="00C83579" w:rsidP="00C83579">
      <w:pPr>
        <w:pStyle w:val="NormalVedtektene"/>
        <w:rPr>
          <w:sz w:val="24"/>
        </w:rPr>
      </w:pPr>
      <w:r w:rsidRPr="00D972AB">
        <w:rPr>
          <w:sz w:val="24"/>
        </w:rPr>
        <w:t>Søsken av barn som allerede har plass i barnehagen</w:t>
      </w:r>
    </w:p>
    <w:p w14:paraId="1FE7BF96" w14:textId="5AC3DCAA" w:rsidR="00C83579" w:rsidRPr="00D972AB" w:rsidRDefault="00C83579" w:rsidP="00C83579">
      <w:pPr>
        <w:pStyle w:val="NormalVedtektene"/>
        <w:rPr>
          <w:sz w:val="24"/>
        </w:rPr>
      </w:pPr>
      <w:r w:rsidRPr="00D972AB">
        <w:rPr>
          <w:sz w:val="24"/>
        </w:rPr>
        <w:t>Tidligere kunder</w:t>
      </w:r>
    </w:p>
    <w:p w14:paraId="26F54DC3" w14:textId="1782CA5A" w:rsidR="00C83579" w:rsidRPr="00D972AB" w:rsidRDefault="00C83579" w:rsidP="00C83579">
      <w:pPr>
        <w:pStyle w:val="NormalVedtektene"/>
        <w:rPr>
          <w:sz w:val="24"/>
        </w:rPr>
      </w:pPr>
      <w:r w:rsidRPr="00D972AB">
        <w:rPr>
          <w:sz w:val="24"/>
        </w:rPr>
        <w:t>Barn tilhørende Oslo kommune, bydel Bjerke. Plassene tildeles slik at de eldste barn i hvert årskull får prioritet.</w:t>
      </w:r>
    </w:p>
    <w:p w14:paraId="0F9996F8" w14:textId="4A3A303C" w:rsidR="00C83579" w:rsidRPr="00D972AB" w:rsidRDefault="00C83579" w:rsidP="00C83579">
      <w:pPr>
        <w:pStyle w:val="NormalVedtektene"/>
        <w:rPr>
          <w:sz w:val="24"/>
        </w:rPr>
      </w:pPr>
      <w:r w:rsidRPr="00D972AB">
        <w:rPr>
          <w:sz w:val="24"/>
        </w:rPr>
        <w:t>Øvrige interesserte som finnes på venteliste. Ventelisten føres av Oslo kommune, bydel Bjerke.</w:t>
      </w:r>
    </w:p>
    <w:p w14:paraId="3E0C591D" w14:textId="7568DACD" w:rsidR="00D972AB" w:rsidRPr="00D972AB" w:rsidRDefault="00C83579" w:rsidP="00D972AB">
      <w:pPr>
        <w:pStyle w:val="NormalVedtektene"/>
        <w:rPr>
          <w:sz w:val="24"/>
        </w:rPr>
      </w:pPr>
      <w:r w:rsidRPr="00D972AB">
        <w:rPr>
          <w:sz w:val="24"/>
        </w:rPr>
        <w:t>Loddtrekning</w:t>
      </w:r>
    </w:p>
    <w:p w14:paraId="5BBC862E" w14:textId="5464E3DF" w:rsidR="00C83579" w:rsidRPr="00D972AB" w:rsidRDefault="00C83579" w:rsidP="00C83579">
      <w:pPr>
        <w:pStyle w:val="NormalVedtektene"/>
        <w:numPr>
          <w:ilvl w:val="0"/>
          <w:numId w:val="1"/>
        </w:numPr>
        <w:rPr>
          <w:b/>
          <w:bCs/>
          <w:sz w:val="24"/>
        </w:rPr>
      </w:pPr>
      <w:r w:rsidRPr="00D972AB">
        <w:rPr>
          <w:b/>
          <w:bCs/>
          <w:sz w:val="24"/>
        </w:rPr>
        <w:t>Oppsigelse</w:t>
      </w:r>
    </w:p>
    <w:p w14:paraId="45DA9238" w14:textId="77777777" w:rsidR="00E41FF9" w:rsidRPr="00E41FF9" w:rsidRDefault="00E41FF9" w:rsidP="00C83579">
      <w:pPr>
        <w:pStyle w:val="NormalVedtektene"/>
        <w:rPr>
          <w:sz w:val="24"/>
        </w:rPr>
      </w:pPr>
      <w:r w:rsidRPr="00546EB5">
        <w:rPr>
          <w:sz w:val="24"/>
        </w:rPr>
        <w:t xml:space="preserve">Oppsigelsesfrist er 3 måneder fra den 1. i </w:t>
      </w:r>
      <w:r w:rsidRPr="00E41FF9">
        <w:rPr>
          <w:sz w:val="24"/>
        </w:rPr>
        <w:t>påfølgende måned.</w:t>
      </w:r>
    </w:p>
    <w:p w14:paraId="2BB6D7AE" w14:textId="77777777" w:rsidR="00E41FF9" w:rsidRPr="00E41FF9" w:rsidRDefault="00E41FF9" w:rsidP="00E41FF9">
      <w:pPr>
        <w:pStyle w:val="NormalVedtektene"/>
        <w:rPr>
          <w:b/>
          <w:bCs/>
          <w:sz w:val="24"/>
        </w:rPr>
      </w:pPr>
      <w:r w:rsidRPr="00E41FF9">
        <w:rPr>
          <w:sz w:val="24"/>
        </w:rPr>
        <w:t>Barnehageplassen kan i utgangspunktet ikke sies opp med virkning for perioden 01.05-15.07.</w:t>
      </w:r>
    </w:p>
    <w:p w14:paraId="286F2283" w14:textId="00572F1B" w:rsidR="00C83579" w:rsidRPr="00E41FF9" w:rsidRDefault="00C83579" w:rsidP="00C83579">
      <w:pPr>
        <w:pStyle w:val="NormalVedtektene"/>
        <w:numPr>
          <w:ilvl w:val="0"/>
          <w:numId w:val="1"/>
        </w:numPr>
        <w:rPr>
          <w:b/>
          <w:bCs/>
          <w:sz w:val="24"/>
        </w:rPr>
      </w:pPr>
      <w:r w:rsidRPr="00D972AB">
        <w:rPr>
          <w:b/>
          <w:bCs/>
          <w:sz w:val="24"/>
        </w:rPr>
        <w:lastRenderedPageBreak/>
        <w:t>Åpningstider</w:t>
      </w:r>
    </w:p>
    <w:p w14:paraId="4860DE44" w14:textId="3D75EB02" w:rsidR="00E41FF9" w:rsidRPr="00E41FF9" w:rsidRDefault="00E41FF9" w:rsidP="00E41FF9">
      <w:pPr>
        <w:pStyle w:val="NormalVedtektene"/>
        <w:rPr>
          <w:sz w:val="24"/>
        </w:rPr>
      </w:pPr>
      <w:r w:rsidRPr="00E41FF9">
        <w:rPr>
          <w:sz w:val="24"/>
        </w:rPr>
        <w:t>5 dager i uken kl. 06.45 - 17.00. Lille julaften og onsdag før skjærtorsdag er barnehagen åpen til kl</w:t>
      </w:r>
      <w:r>
        <w:rPr>
          <w:sz w:val="24"/>
        </w:rPr>
        <w:t>.</w:t>
      </w:r>
      <w:r w:rsidRPr="00E41FF9">
        <w:rPr>
          <w:sz w:val="24"/>
        </w:rPr>
        <w:t xml:space="preserve"> 12.00. Julaften og nyttårsaften holdes stengt. Barnehagen holder sommerstengt i uke 29 og 30.</w:t>
      </w:r>
    </w:p>
    <w:p w14:paraId="0DB869CF" w14:textId="77777777" w:rsidR="00E41FF9" w:rsidRPr="00E41FF9" w:rsidRDefault="00E41FF9" w:rsidP="00E41FF9">
      <w:pPr>
        <w:pStyle w:val="NormalVedtektene"/>
        <w:rPr>
          <w:b/>
          <w:bCs/>
          <w:sz w:val="24"/>
        </w:rPr>
      </w:pPr>
      <w:r w:rsidRPr="00E41FF9">
        <w:rPr>
          <w:sz w:val="24"/>
        </w:rPr>
        <w:t>De fastsatte åpningstider må respekteres. Barn som blir hentet for sent faktureres med 200 Kr. Pr. påbegynt time.</w:t>
      </w:r>
    </w:p>
    <w:p w14:paraId="56058886" w14:textId="5D407AEB" w:rsidR="00C83579" w:rsidRPr="00D972AB" w:rsidRDefault="00C83579" w:rsidP="00C83579">
      <w:pPr>
        <w:pStyle w:val="NormalVedtektene"/>
        <w:numPr>
          <w:ilvl w:val="0"/>
          <w:numId w:val="1"/>
        </w:numPr>
        <w:rPr>
          <w:b/>
          <w:bCs/>
          <w:sz w:val="24"/>
        </w:rPr>
      </w:pPr>
      <w:r w:rsidRPr="00D972AB">
        <w:rPr>
          <w:b/>
          <w:bCs/>
          <w:sz w:val="24"/>
        </w:rPr>
        <w:t>Ferie</w:t>
      </w:r>
    </w:p>
    <w:p w14:paraId="141CCEED" w14:textId="77777777" w:rsidR="00E41FF9" w:rsidRDefault="00E41FF9" w:rsidP="00D972AB">
      <w:pPr>
        <w:pStyle w:val="NormalVedtektene"/>
        <w:rPr>
          <w:sz w:val="24"/>
        </w:rPr>
      </w:pPr>
      <w:bookmarkStart w:id="0" w:name="_Hlk75260787"/>
      <w:r w:rsidRPr="00546EB5">
        <w:rPr>
          <w:sz w:val="24"/>
        </w:rPr>
        <w:t>Barnehagen holder sommerstengt uke 29 og 30. Alle barn skal ha 4 ukers ferie hvorav 3 uker sammenhengende i perioden 15. juni – 15. august. Den 4. ferie uke kan minimum deles i 2 (3 og 2 hele dager). Enkelte dager telles ikke.</w:t>
      </w:r>
    </w:p>
    <w:p w14:paraId="55C46B0B" w14:textId="719C343B" w:rsidR="00D972AB" w:rsidRPr="00D972AB" w:rsidRDefault="00E41FF9" w:rsidP="00E41FF9">
      <w:pPr>
        <w:pStyle w:val="NormalVedtektene"/>
        <w:rPr>
          <w:sz w:val="24"/>
        </w:rPr>
      </w:pPr>
      <w:r w:rsidRPr="00546EB5">
        <w:rPr>
          <w:sz w:val="24"/>
        </w:rPr>
        <w:t>Foreldrene skal innen 15 april gi melding om når barna skal ha sommerferie. På bakgrunn av denne informasjonen utarbeider styrer ferieliste for personalet og plan for sommerdrift av barnehagen. Planen forelegges styret innen utgangen av mai.</w:t>
      </w:r>
    </w:p>
    <w:p w14:paraId="1884F6E1" w14:textId="50BB1C22" w:rsidR="00D972AB" w:rsidRPr="00D972AB" w:rsidRDefault="00D972AB" w:rsidP="00D972AB">
      <w:pPr>
        <w:pStyle w:val="NormalVedtektene"/>
        <w:numPr>
          <w:ilvl w:val="0"/>
          <w:numId w:val="1"/>
        </w:numPr>
        <w:rPr>
          <w:b/>
          <w:bCs/>
          <w:sz w:val="24"/>
        </w:rPr>
      </w:pPr>
      <w:r w:rsidRPr="00D972AB">
        <w:rPr>
          <w:b/>
          <w:bCs/>
          <w:sz w:val="24"/>
        </w:rPr>
        <w:t>Betaling</w:t>
      </w:r>
    </w:p>
    <w:p w14:paraId="3533150D" w14:textId="2C7BD225" w:rsidR="00D972AB" w:rsidRPr="00D972AB" w:rsidRDefault="00D972AB" w:rsidP="00D972AB">
      <w:pPr>
        <w:pStyle w:val="NormalVedtektene"/>
        <w:rPr>
          <w:sz w:val="24"/>
        </w:rPr>
      </w:pPr>
      <w:r w:rsidRPr="00D972AB">
        <w:rPr>
          <w:sz w:val="24"/>
        </w:rPr>
        <w:t>Betalingssatser for foreldrebetaling fastsettes av styret i Årvollskogen barnehage AS etter gjeldende forskrift. Endring av betalingssatsene meddeles kunden pr. oppslag i barnehagen med 1 mnd</w:t>
      </w:r>
      <w:r>
        <w:rPr>
          <w:sz w:val="24"/>
        </w:rPr>
        <w:t>.</w:t>
      </w:r>
      <w:r w:rsidRPr="00D972AB">
        <w:rPr>
          <w:sz w:val="24"/>
        </w:rPr>
        <w:t xml:space="preserve"> varsel. Det betales for 11 måneder i året.</w:t>
      </w:r>
    </w:p>
    <w:p w14:paraId="1BD531A1" w14:textId="5C0BBE47" w:rsidR="00D972AB" w:rsidRPr="00D972AB" w:rsidRDefault="00D972AB" w:rsidP="00D972AB">
      <w:pPr>
        <w:pStyle w:val="NormalVedtektene"/>
        <w:rPr>
          <w:sz w:val="24"/>
        </w:rPr>
      </w:pPr>
      <w:r w:rsidRPr="00D972AB">
        <w:rPr>
          <w:sz w:val="24"/>
        </w:rPr>
        <w:t xml:space="preserve">Ved fravær må </w:t>
      </w:r>
      <w:proofErr w:type="spellStart"/>
      <w:r w:rsidRPr="00D972AB">
        <w:rPr>
          <w:sz w:val="24"/>
        </w:rPr>
        <w:t>foreldrebetling</w:t>
      </w:r>
      <w:proofErr w:type="spellEnd"/>
      <w:r w:rsidRPr="00D972AB">
        <w:rPr>
          <w:sz w:val="24"/>
        </w:rPr>
        <w:t xml:space="preserve"> betales. Det regnes for fravær dersom barnet ikke møter i rett tid etter ferien. Uregelmessig betaling kan forårsake at barnet mister plassen.</w:t>
      </w:r>
    </w:p>
    <w:p w14:paraId="498F9012" w14:textId="1422E783" w:rsidR="00D972AB" w:rsidRPr="00D972AB" w:rsidRDefault="00D972AB" w:rsidP="00D972AB">
      <w:pPr>
        <w:pStyle w:val="NormalVedtektene"/>
        <w:rPr>
          <w:sz w:val="24"/>
        </w:rPr>
      </w:pPr>
      <w:r w:rsidRPr="00D972AB">
        <w:rPr>
          <w:sz w:val="24"/>
        </w:rPr>
        <w:t>Foreldrebetaling forfaller til betaling den 1. i hver måned.</w:t>
      </w:r>
    </w:p>
    <w:p w14:paraId="1A18459E" w14:textId="11DB5E1B" w:rsidR="00D972AB" w:rsidRPr="00D972AB" w:rsidRDefault="00D972AB" w:rsidP="00D972AB">
      <w:pPr>
        <w:pStyle w:val="NormalVedtektene"/>
        <w:rPr>
          <w:sz w:val="24"/>
        </w:rPr>
      </w:pPr>
      <w:r w:rsidRPr="00D972AB">
        <w:rPr>
          <w:color w:val="000000"/>
          <w:sz w:val="24"/>
        </w:rPr>
        <w:t>Vi tilbyr søskenmoderasjon, inntektsgraderte satser.</w:t>
      </w:r>
    </w:p>
    <w:p w14:paraId="27B5E19D" w14:textId="10F781AB" w:rsidR="00D972AB" w:rsidRPr="00D972AB" w:rsidRDefault="00D972AB" w:rsidP="00D972AB">
      <w:pPr>
        <w:pStyle w:val="NormalVedtektene"/>
        <w:numPr>
          <w:ilvl w:val="0"/>
          <w:numId w:val="1"/>
        </w:numPr>
        <w:rPr>
          <w:b/>
          <w:bCs/>
          <w:sz w:val="24"/>
        </w:rPr>
      </w:pPr>
      <w:r w:rsidRPr="00D972AB">
        <w:rPr>
          <w:b/>
          <w:bCs/>
          <w:sz w:val="24"/>
        </w:rPr>
        <w:t>Mat</w:t>
      </w:r>
    </w:p>
    <w:p w14:paraId="679555C4" w14:textId="77777777" w:rsidR="00E41FF9" w:rsidRDefault="00E41FF9" w:rsidP="00D972AB">
      <w:pPr>
        <w:pStyle w:val="NormalVedtektene"/>
        <w:rPr>
          <w:sz w:val="24"/>
        </w:rPr>
      </w:pPr>
      <w:r w:rsidRPr="00546EB5">
        <w:rPr>
          <w:sz w:val="24"/>
        </w:rPr>
        <w:t xml:space="preserve">Barnehagen har et fullkosttilbud, det serveres tre måltider og frukt hver dag. Matboks på </w:t>
      </w:r>
      <w:proofErr w:type="spellStart"/>
      <w:r w:rsidRPr="00546EB5">
        <w:rPr>
          <w:sz w:val="24"/>
        </w:rPr>
        <w:t>turdager</w:t>
      </w:r>
      <w:proofErr w:type="spellEnd"/>
      <w:r w:rsidRPr="00546EB5">
        <w:rPr>
          <w:sz w:val="24"/>
        </w:rPr>
        <w:t>.</w:t>
      </w:r>
    </w:p>
    <w:p w14:paraId="2F7B002F" w14:textId="3A519A32" w:rsidR="00D972AB" w:rsidRPr="00D972AB" w:rsidRDefault="00D972AB" w:rsidP="00D972AB">
      <w:pPr>
        <w:pStyle w:val="NormalVedtektene"/>
        <w:rPr>
          <w:sz w:val="24"/>
        </w:rPr>
      </w:pPr>
      <w:r w:rsidRPr="00D972AB">
        <w:rPr>
          <w:sz w:val="24"/>
        </w:rPr>
        <w:t>Kaker, slikkerier etc. må ikke medtas, unntatt ved høytider, fødselsdager og lignende.</w:t>
      </w:r>
    </w:p>
    <w:p w14:paraId="6D6F98F3" w14:textId="2C7DB403" w:rsidR="00D972AB" w:rsidRPr="00D972AB" w:rsidRDefault="00D972AB" w:rsidP="00D972AB">
      <w:pPr>
        <w:pStyle w:val="NormalVedtektene"/>
        <w:numPr>
          <w:ilvl w:val="0"/>
          <w:numId w:val="1"/>
        </w:numPr>
        <w:rPr>
          <w:b/>
          <w:bCs/>
          <w:sz w:val="24"/>
        </w:rPr>
      </w:pPr>
      <w:r w:rsidRPr="00D972AB">
        <w:rPr>
          <w:b/>
          <w:bCs/>
          <w:sz w:val="24"/>
        </w:rPr>
        <w:t>Helsemessige forhold</w:t>
      </w:r>
    </w:p>
    <w:p w14:paraId="5FA127AD" w14:textId="3C19DCFF" w:rsidR="00D972AB" w:rsidRPr="00D972AB" w:rsidRDefault="00D972AB" w:rsidP="00D972AB">
      <w:pPr>
        <w:pStyle w:val="NormalVedtektene"/>
        <w:rPr>
          <w:sz w:val="24"/>
        </w:rPr>
      </w:pPr>
      <w:r w:rsidRPr="00D972AB">
        <w:rPr>
          <w:sz w:val="24"/>
        </w:rPr>
        <w:t xml:space="preserve">Hvis et barn er sykt, eller har fravær av andre grunner, må </w:t>
      </w:r>
      <w:r w:rsidR="00F47192">
        <w:rPr>
          <w:sz w:val="24"/>
        </w:rPr>
        <w:t xml:space="preserve">det sendes </w:t>
      </w:r>
      <w:r w:rsidRPr="00D972AB">
        <w:rPr>
          <w:sz w:val="24"/>
        </w:rPr>
        <w:t>beskjed til barnehagen.</w:t>
      </w:r>
    </w:p>
    <w:p w14:paraId="50B9F21D" w14:textId="62E35A49" w:rsidR="00D972AB" w:rsidRPr="00D972AB" w:rsidRDefault="00D972AB" w:rsidP="00D972AB">
      <w:pPr>
        <w:pStyle w:val="NormalVedtektene"/>
        <w:rPr>
          <w:sz w:val="24"/>
        </w:rPr>
      </w:pPr>
      <w:r w:rsidRPr="00D972AB">
        <w:rPr>
          <w:sz w:val="24"/>
        </w:rPr>
        <w:t xml:space="preserve">Syke barn må holdes hjemme </w:t>
      </w:r>
      <w:proofErr w:type="spellStart"/>
      <w:r w:rsidRPr="00D972AB">
        <w:rPr>
          <w:sz w:val="24"/>
        </w:rPr>
        <w:t>p.g.a.</w:t>
      </w:r>
      <w:proofErr w:type="spellEnd"/>
      <w:r w:rsidRPr="00D972AB">
        <w:rPr>
          <w:sz w:val="24"/>
        </w:rPr>
        <w:t xml:space="preserve"> smittefaren.</w:t>
      </w:r>
    </w:p>
    <w:p w14:paraId="470B84FA" w14:textId="37D9470B" w:rsidR="00D972AB" w:rsidRPr="00D972AB" w:rsidRDefault="00D972AB" w:rsidP="00D972AB">
      <w:pPr>
        <w:pStyle w:val="NormalVedtektene"/>
        <w:rPr>
          <w:sz w:val="24"/>
        </w:rPr>
      </w:pPr>
      <w:r w:rsidRPr="00D972AB">
        <w:rPr>
          <w:sz w:val="24"/>
        </w:rPr>
        <w:t>Hvis barnet ikke kan være ute og delta i aktiviteter på lik linje med de andre barna, må det holdes hjemme.</w:t>
      </w:r>
    </w:p>
    <w:p w14:paraId="2587352F" w14:textId="670825BB" w:rsidR="00D972AB" w:rsidRDefault="00D972AB" w:rsidP="00D972AB">
      <w:pPr>
        <w:pStyle w:val="NormalVedtektene"/>
        <w:rPr>
          <w:sz w:val="24"/>
        </w:rPr>
      </w:pPr>
      <w:r w:rsidRPr="00D972AB">
        <w:rPr>
          <w:sz w:val="24"/>
        </w:rPr>
        <w:t>I tvilstilfelle avgjør styreren om barnet kan være i barnehagen.</w:t>
      </w:r>
    </w:p>
    <w:p w14:paraId="3E9C557E" w14:textId="77777777" w:rsidR="00E41FF9" w:rsidRPr="00D972AB" w:rsidRDefault="00E41FF9" w:rsidP="00E41FF9">
      <w:pPr>
        <w:pStyle w:val="NormalVedtektene"/>
        <w:numPr>
          <w:ilvl w:val="0"/>
          <w:numId w:val="0"/>
        </w:numPr>
        <w:ind w:left="1440" w:hanging="360"/>
        <w:rPr>
          <w:sz w:val="24"/>
        </w:rPr>
      </w:pPr>
    </w:p>
    <w:p w14:paraId="22A1BDF6" w14:textId="77777777" w:rsidR="00E41FF9" w:rsidRDefault="00D972AB" w:rsidP="00E41FF9">
      <w:pPr>
        <w:pStyle w:val="NormalVedtektene"/>
        <w:numPr>
          <w:ilvl w:val="0"/>
          <w:numId w:val="1"/>
        </w:numPr>
        <w:rPr>
          <w:b/>
          <w:bCs/>
          <w:sz w:val="24"/>
        </w:rPr>
      </w:pPr>
      <w:r w:rsidRPr="00D972AB">
        <w:rPr>
          <w:b/>
          <w:bCs/>
          <w:sz w:val="24"/>
        </w:rPr>
        <w:lastRenderedPageBreak/>
        <w:t>Internkontroll</w:t>
      </w:r>
    </w:p>
    <w:p w14:paraId="707210F2" w14:textId="229AAB13" w:rsidR="00D972AB" w:rsidRPr="00E41FF9" w:rsidRDefault="00D972AB" w:rsidP="00E41FF9">
      <w:pPr>
        <w:pStyle w:val="NormalVedtektene"/>
        <w:numPr>
          <w:ilvl w:val="0"/>
          <w:numId w:val="0"/>
        </w:numPr>
        <w:ind w:left="360" w:firstLine="348"/>
        <w:rPr>
          <w:b/>
          <w:bCs/>
          <w:sz w:val="24"/>
        </w:rPr>
      </w:pPr>
      <w:r w:rsidRPr="00E41FF9">
        <w:rPr>
          <w:sz w:val="24"/>
        </w:rPr>
        <w:t>Barnehagen har utarbeidet internkontroll i henhold til forskrift.</w:t>
      </w:r>
    </w:p>
    <w:p w14:paraId="01AB7C4F" w14:textId="43166CEE" w:rsidR="00D972AB" w:rsidRPr="00D972AB" w:rsidRDefault="00D972AB" w:rsidP="00D972AB">
      <w:pPr>
        <w:pStyle w:val="NormalVedtektene"/>
        <w:numPr>
          <w:ilvl w:val="0"/>
          <w:numId w:val="1"/>
        </w:numPr>
        <w:rPr>
          <w:b/>
          <w:bCs/>
          <w:sz w:val="24"/>
        </w:rPr>
      </w:pPr>
      <w:r w:rsidRPr="00D972AB">
        <w:rPr>
          <w:b/>
          <w:bCs/>
          <w:sz w:val="24"/>
        </w:rPr>
        <w:t>Ansvar</w:t>
      </w:r>
      <w:bookmarkEnd w:id="0"/>
    </w:p>
    <w:p w14:paraId="2B63FEDA" w14:textId="59D666A9" w:rsidR="00D972AB" w:rsidRPr="00D972AB" w:rsidRDefault="00E41FF9" w:rsidP="00D972AB">
      <w:pPr>
        <w:pStyle w:val="NormalVedtektene"/>
        <w:rPr>
          <w:sz w:val="24"/>
        </w:rPr>
      </w:pPr>
      <w:r w:rsidRPr="00546EB5">
        <w:rPr>
          <w:sz w:val="24"/>
        </w:rPr>
        <w:t>Barnehagens styre er pålagt å tegne ulykkesforsikring for barna og yrkesskadeforsikring for personalet.</w:t>
      </w:r>
    </w:p>
    <w:p w14:paraId="10E723E3" w14:textId="78E04DEA" w:rsidR="00D972AB" w:rsidRDefault="00D972AB" w:rsidP="00D972AB">
      <w:pPr>
        <w:pStyle w:val="NormalVedtektene"/>
        <w:rPr>
          <w:sz w:val="24"/>
        </w:rPr>
      </w:pPr>
      <w:r w:rsidRPr="00D972AB">
        <w:rPr>
          <w:sz w:val="24"/>
        </w:rPr>
        <w:t xml:space="preserve">Personalet </w:t>
      </w:r>
      <w:r w:rsidR="00E41FF9" w:rsidRPr="00546EB5">
        <w:rPr>
          <w:sz w:val="24"/>
        </w:rPr>
        <w:t>har ansvar for barna den tiden de er i barnehagen.</w:t>
      </w:r>
    </w:p>
    <w:p w14:paraId="693BEDF1" w14:textId="7AE225D7" w:rsidR="00E41FF9" w:rsidRPr="00D972AB" w:rsidRDefault="005519B8" w:rsidP="00D972AB">
      <w:pPr>
        <w:pStyle w:val="NormalVedtektene"/>
        <w:rPr>
          <w:sz w:val="24"/>
        </w:rPr>
      </w:pPr>
      <w:r>
        <w:rPr>
          <w:sz w:val="24"/>
        </w:rPr>
        <w:t>Levering</w:t>
      </w:r>
      <w:r w:rsidR="00E41FF9" w:rsidRPr="00546EB5">
        <w:rPr>
          <w:sz w:val="24"/>
        </w:rPr>
        <w:t xml:space="preserve"> og henting av barna er foreldrene selv ansvarlig for. Den som følger barnet til barnehagen, må ikke forlate det før det har vært i kontakt med personalet. Barn skal ikke hentes av barn under 15 år, uten avtale.</w:t>
      </w:r>
    </w:p>
    <w:p w14:paraId="50F3D7ED" w14:textId="137B99FD" w:rsidR="00D972AB" w:rsidRPr="00D972AB" w:rsidRDefault="00D972AB" w:rsidP="00D972AB">
      <w:pPr>
        <w:pStyle w:val="NormalVedtektene"/>
        <w:rPr>
          <w:sz w:val="24"/>
        </w:rPr>
      </w:pPr>
      <w:r w:rsidRPr="00D972AB">
        <w:rPr>
          <w:sz w:val="24"/>
        </w:rPr>
        <w:t>Beskjeder til personalet, gitt gjennom barnet, skal være skriftlig.</w:t>
      </w:r>
    </w:p>
    <w:p w14:paraId="4F7E042E" w14:textId="77777777" w:rsidR="00D972AB" w:rsidRPr="00D972AB" w:rsidRDefault="00D972AB" w:rsidP="00D972AB">
      <w:pPr>
        <w:pStyle w:val="NormalVedtektene"/>
        <w:rPr>
          <w:sz w:val="24"/>
        </w:rPr>
      </w:pPr>
      <w:r w:rsidRPr="00D972AB">
        <w:rPr>
          <w:sz w:val="24"/>
        </w:rPr>
        <w:t>Medbrakte eiendeler har personalet ikke ansvar for.</w:t>
      </w:r>
    </w:p>
    <w:p w14:paraId="07CF2E32" w14:textId="59FF7619" w:rsidR="00D972AB" w:rsidRPr="00D972AB" w:rsidRDefault="00D972AB" w:rsidP="00D972AB">
      <w:pPr>
        <w:pStyle w:val="NormalVedtektene"/>
        <w:rPr>
          <w:sz w:val="24"/>
        </w:rPr>
      </w:pPr>
      <w:r w:rsidRPr="00D972AB">
        <w:rPr>
          <w:sz w:val="24"/>
        </w:rPr>
        <w:t>De ansatte i barnehagen må ikke ta barna med som passasjerer i egen bil eller offentlig transportmiddel uten foreldrenes skriftlige samtykke.</w:t>
      </w:r>
    </w:p>
    <w:p w14:paraId="38627AE5" w14:textId="0D266CA8" w:rsidR="00D972AB" w:rsidRPr="00D972AB" w:rsidRDefault="00D972AB" w:rsidP="00D972AB">
      <w:pPr>
        <w:pStyle w:val="NormalVedtektene"/>
        <w:numPr>
          <w:ilvl w:val="0"/>
          <w:numId w:val="1"/>
        </w:numPr>
        <w:rPr>
          <w:b/>
          <w:bCs/>
          <w:sz w:val="24"/>
        </w:rPr>
      </w:pPr>
      <w:r w:rsidRPr="00D972AB">
        <w:rPr>
          <w:b/>
          <w:bCs/>
          <w:sz w:val="24"/>
        </w:rPr>
        <w:t>Forskudd</w:t>
      </w:r>
    </w:p>
    <w:p w14:paraId="1623146B" w14:textId="566047B6" w:rsidR="00D972AB" w:rsidRPr="00D972AB" w:rsidRDefault="00D972AB" w:rsidP="00D972AB">
      <w:pPr>
        <w:pStyle w:val="NormalVedtektene"/>
        <w:numPr>
          <w:ilvl w:val="0"/>
          <w:numId w:val="0"/>
        </w:numPr>
        <w:ind w:left="720"/>
        <w:rPr>
          <w:sz w:val="24"/>
        </w:rPr>
      </w:pPr>
      <w:r w:rsidRPr="00D972AB">
        <w:rPr>
          <w:sz w:val="24"/>
        </w:rPr>
        <w:t xml:space="preserve">Forskudd må betales for hver enkelt plass, uansett </w:t>
      </w:r>
      <w:r w:rsidR="00134598" w:rsidRPr="00D972AB">
        <w:rPr>
          <w:sz w:val="24"/>
        </w:rPr>
        <w:t>plass</w:t>
      </w:r>
      <w:r w:rsidR="00134598">
        <w:rPr>
          <w:sz w:val="24"/>
        </w:rPr>
        <w:t xml:space="preserve"> </w:t>
      </w:r>
      <w:r w:rsidR="00134598" w:rsidRPr="00D972AB">
        <w:rPr>
          <w:sz w:val="24"/>
        </w:rPr>
        <w:t>størrelse</w:t>
      </w:r>
      <w:r w:rsidRPr="00D972AB">
        <w:rPr>
          <w:sz w:val="24"/>
        </w:rPr>
        <w:t>. Fra 01</w:t>
      </w:r>
      <w:r w:rsidR="00A85F9B">
        <w:rPr>
          <w:sz w:val="24"/>
        </w:rPr>
        <w:t>.</w:t>
      </w:r>
      <w:r w:rsidRPr="00D972AB">
        <w:rPr>
          <w:sz w:val="24"/>
        </w:rPr>
        <w:t>01</w:t>
      </w:r>
      <w:r w:rsidR="00A85F9B">
        <w:rPr>
          <w:sz w:val="24"/>
        </w:rPr>
        <w:t>.</w:t>
      </w:r>
      <w:r w:rsidRPr="00D972AB">
        <w:rPr>
          <w:sz w:val="24"/>
        </w:rPr>
        <w:t>05 er beløpet satt til 3000</w:t>
      </w:r>
      <w:r w:rsidR="00A85F9B">
        <w:rPr>
          <w:sz w:val="24"/>
        </w:rPr>
        <w:t>,</w:t>
      </w:r>
      <w:r w:rsidRPr="00D972AB">
        <w:rPr>
          <w:sz w:val="24"/>
        </w:rPr>
        <w:t>- for første barn, søsken betaler 2000</w:t>
      </w:r>
      <w:r w:rsidR="00A85F9B">
        <w:rPr>
          <w:sz w:val="24"/>
        </w:rPr>
        <w:t>,</w:t>
      </w:r>
      <w:r w:rsidRPr="00D972AB">
        <w:rPr>
          <w:sz w:val="24"/>
        </w:rPr>
        <w:t>- i Forskudd. Forskuddet kan brukes til å dekke skyldig foreldrebetaling. Forskuddet vil bli tilbakebetalt når barnet slutter.</w:t>
      </w:r>
    </w:p>
    <w:p w14:paraId="395D3DF8" w14:textId="6A25F9FF" w:rsidR="00D972AB" w:rsidRPr="00D972AB" w:rsidRDefault="00D972AB" w:rsidP="00D972AB">
      <w:pPr>
        <w:pStyle w:val="NormalVedtektene"/>
        <w:numPr>
          <w:ilvl w:val="0"/>
          <w:numId w:val="1"/>
        </w:numPr>
        <w:rPr>
          <w:b/>
          <w:bCs/>
          <w:sz w:val="24"/>
        </w:rPr>
      </w:pPr>
      <w:r w:rsidRPr="00D972AB">
        <w:rPr>
          <w:b/>
          <w:bCs/>
          <w:sz w:val="24"/>
        </w:rPr>
        <w:t>Dugnad</w:t>
      </w:r>
    </w:p>
    <w:p w14:paraId="4DF49EBA" w14:textId="47454711" w:rsidR="00D972AB" w:rsidRPr="00D972AB" w:rsidRDefault="00D972AB" w:rsidP="00D972AB">
      <w:pPr>
        <w:ind w:left="720"/>
        <w:rPr>
          <w:rFonts w:ascii="Times New Roman" w:hAnsi="Times New Roman" w:cs="Times New Roman"/>
          <w:b/>
          <w:bCs/>
          <w:sz w:val="24"/>
          <w:szCs w:val="24"/>
        </w:rPr>
      </w:pPr>
      <w:r w:rsidRPr="00D972AB">
        <w:rPr>
          <w:rFonts w:ascii="Times New Roman" w:hAnsi="Times New Roman" w:cs="Times New Roman"/>
          <w:sz w:val="24"/>
          <w:szCs w:val="24"/>
        </w:rPr>
        <w:t xml:space="preserve">Foreldre som får barn inn i barnehagen forplikter seg til å delta på dugnadsarbeid. Det antas å være 2 dugnader pr. barnehageår. For foreldre som ikke møter må belage seg på å betale etter en sats som fastsettes av samarbeidsutvalget (kr. 500,- pr. 01.10.10). Penger skal disponeres av SU. Ved spesielle unntak kan det søkes om </w:t>
      </w:r>
      <w:r w:rsidR="00134598" w:rsidRPr="00D972AB">
        <w:rPr>
          <w:rFonts w:ascii="Times New Roman" w:hAnsi="Times New Roman" w:cs="Times New Roman"/>
          <w:sz w:val="24"/>
          <w:szCs w:val="24"/>
        </w:rPr>
        <w:t>fritak</w:t>
      </w:r>
      <w:r w:rsidRPr="00D972AB">
        <w:rPr>
          <w:rFonts w:ascii="Times New Roman" w:hAnsi="Times New Roman" w:cs="Times New Roman"/>
          <w:sz w:val="24"/>
          <w:szCs w:val="24"/>
        </w:rPr>
        <w:t xml:space="preserve"> for dugnad. </w:t>
      </w:r>
    </w:p>
    <w:p w14:paraId="73372CF7" w14:textId="455A599B" w:rsidR="00D972AB" w:rsidRDefault="00D972AB" w:rsidP="00D972AB">
      <w:pPr>
        <w:pStyle w:val="NormalVedtektene"/>
        <w:numPr>
          <w:ilvl w:val="0"/>
          <w:numId w:val="1"/>
        </w:numPr>
        <w:rPr>
          <w:b/>
          <w:bCs/>
          <w:sz w:val="24"/>
        </w:rPr>
      </w:pPr>
      <w:r w:rsidRPr="00D972AB">
        <w:rPr>
          <w:b/>
          <w:bCs/>
          <w:sz w:val="24"/>
        </w:rPr>
        <w:t>Styrer</w:t>
      </w:r>
    </w:p>
    <w:p w14:paraId="5F4979CE" w14:textId="12513487" w:rsidR="00D972AB" w:rsidRDefault="00D972AB" w:rsidP="00D972AB">
      <w:pPr>
        <w:pStyle w:val="NormalVedtektene"/>
        <w:numPr>
          <w:ilvl w:val="0"/>
          <w:numId w:val="0"/>
        </w:numPr>
        <w:ind w:left="720"/>
        <w:rPr>
          <w:sz w:val="24"/>
        </w:rPr>
      </w:pPr>
      <w:r w:rsidRPr="002A52D6">
        <w:rPr>
          <w:sz w:val="24"/>
        </w:rPr>
        <w:t>Barnehagens styrer leder barnehagens daglige drift og utarbeider forslag til årsplan for barnehagen. Styrerens nærmeste overordnete er daglig leder i Årvollskogen barnehage AS.</w:t>
      </w:r>
    </w:p>
    <w:p w14:paraId="3ADFDDC1" w14:textId="195A6F8B" w:rsidR="00D972AB" w:rsidRPr="00D972AB" w:rsidRDefault="00D972AB" w:rsidP="00D972AB">
      <w:pPr>
        <w:pStyle w:val="NormalVedtektene"/>
        <w:numPr>
          <w:ilvl w:val="0"/>
          <w:numId w:val="0"/>
        </w:numPr>
        <w:ind w:left="708"/>
        <w:jc w:val="right"/>
        <w:rPr>
          <w:sz w:val="24"/>
        </w:rPr>
      </w:pPr>
      <w:r w:rsidRPr="008F2E11">
        <w:rPr>
          <w:i/>
          <w:iCs/>
          <w:sz w:val="24"/>
        </w:rPr>
        <w:t xml:space="preserve">Vedtatt i styremøte </w:t>
      </w:r>
      <w:r w:rsidR="00E41FF9" w:rsidRPr="00E41FF9">
        <w:rPr>
          <w:i/>
          <w:iCs/>
          <w:sz w:val="24"/>
        </w:rPr>
        <w:t>09.03.21</w:t>
      </w:r>
    </w:p>
    <w:sectPr w:rsidR="00D972AB" w:rsidRPr="00D972A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D5658"/>
    <w:multiLevelType w:val="hybridMultilevel"/>
    <w:tmpl w:val="09E29792"/>
    <w:lvl w:ilvl="0" w:tplc="6ADE24E6">
      <w:numFmt w:val="bullet"/>
      <w:lvlText w:val="-"/>
      <w:lvlJc w:val="left"/>
      <w:pPr>
        <w:ind w:left="720" w:hanging="360"/>
      </w:pPr>
      <w:rPr>
        <w:rFonts w:ascii="Calibri" w:eastAsia="Calibri" w:hAnsi="Calibri" w:cs="Times New Roman" w:hint="default"/>
      </w:rPr>
    </w:lvl>
    <w:lvl w:ilvl="1" w:tplc="04140003">
      <w:start w:val="1"/>
      <w:numFmt w:val="decimal"/>
      <w:lvlText w:val="%2."/>
      <w:lvlJc w:val="left"/>
      <w:pPr>
        <w:tabs>
          <w:tab w:val="num" w:pos="1440"/>
        </w:tabs>
        <w:ind w:left="1440" w:hanging="360"/>
      </w:pPr>
    </w:lvl>
    <w:lvl w:ilvl="2" w:tplc="04140005">
      <w:start w:val="1"/>
      <w:numFmt w:val="decimal"/>
      <w:lvlText w:val="%3."/>
      <w:lvlJc w:val="left"/>
      <w:pPr>
        <w:tabs>
          <w:tab w:val="num" w:pos="2160"/>
        </w:tabs>
        <w:ind w:left="2160" w:hanging="360"/>
      </w:pPr>
    </w:lvl>
    <w:lvl w:ilvl="3" w:tplc="04140001">
      <w:start w:val="1"/>
      <w:numFmt w:val="decimal"/>
      <w:lvlText w:val="%4."/>
      <w:lvlJc w:val="left"/>
      <w:pPr>
        <w:tabs>
          <w:tab w:val="num" w:pos="2880"/>
        </w:tabs>
        <w:ind w:left="2880" w:hanging="360"/>
      </w:pPr>
    </w:lvl>
    <w:lvl w:ilvl="4" w:tplc="04140003">
      <w:start w:val="1"/>
      <w:numFmt w:val="decimal"/>
      <w:lvlText w:val="%5."/>
      <w:lvlJc w:val="left"/>
      <w:pPr>
        <w:tabs>
          <w:tab w:val="num" w:pos="3600"/>
        </w:tabs>
        <w:ind w:left="3600" w:hanging="360"/>
      </w:pPr>
    </w:lvl>
    <w:lvl w:ilvl="5" w:tplc="04140005">
      <w:start w:val="1"/>
      <w:numFmt w:val="decimal"/>
      <w:lvlText w:val="%6."/>
      <w:lvlJc w:val="left"/>
      <w:pPr>
        <w:tabs>
          <w:tab w:val="num" w:pos="4320"/>
        </w:tabs>
        <w:ind w:left="4320" w:hanging="360"/>
      </w:pPr>
    </w:lvl>
    <w:lvl w:ilvl="6" w:tplc="04140001">
      <w:start w:val="1"/>
      <w:numFmt w:val="decimal"/>
      <w:lvlText w:val="%7."/>
      <w:lvlJc w:val="left"/>
      <w:pPr>
        <w:tabs>
          <w:tab w:val="num" w:pos="5040"/>
        </w:tabs>
        <w:ind w:left="5040" w:hanging="360"/>
      </w:pPr>
    </w:lvl>
    <w:lvl w:ilvl="7" w:tplc="04140003">
      <w:start w:val="1"/>
      <w:numFmt w:val="decimal"/>
      <w:lvlText w:val="%8."/>
      <w:lvlJc w:val="left"/>
      <w:pPr>
        <w:tabs>
          <w:tab w:val="num" w:pos="5760"/>
        </w:tabs>
        <w:ind w:left="5760" w:hanging="360"/>
      </w:pPr>
    </w:lvl>
    <w:lvl w:ilvl="8" w:tplc="04140005">
      <w:start w:val="1"/>
      <w:numFmt w:val="decimal"/>
      <w:lvlText w:val="%9."/>
      <w:lvlJc w:val="left"/>
      <w:pPr>
        <w:tabs>
          <w:tab w:val="num" w:pos="6480"/>
        </w:tabs>
        <w:ind w:left="6480" w:hanging="360"/>
      </w:pPr>
    </w:lvl>
  </w:abstractNum>
  <w:abstractNum w:abstractNumId="1" w15:restartNumberingAfterBreak="0">
    <w:nsid w:val="767A7E56"/>
    <w:multiLevelType w:val="hybridMultilevel"/>
    <w:tmpl w:val="B4B8AC30"/>
    <w:lvl w:ilvl="0" w:tplc="30E42452">
      <w:start w:val="1"/>
      <w:numFmt w:val="decimal"/>
      <w:lvlText w:val="%1."/>
      <w:lvlJc w:val="left"/>
      <w:pPr>
        <w:ind w:left="720" w:hanging="360"/>
      </w:pPr>
      <w:rPr>
        <w:b/>
        <w:bCs/>
      </w:rPr>
    </w:lvl>
    <w:lvl w:ilvl="1" w:tplc="04140017">
      <w:start w:val="1"/>
      <w:numFmt w:val="lowerLetter"/>
      <w:pStyle w:val="NormalVedtektene"/>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jcxNDY2MzM3tjBW0lEKTi0uzszPAykwrgUAKa91uiwAAAA="/>
  </w:docVars>
  <w:rsids>
    <w:rsidRoot w:val="00C83579"/>
    <w:rsid w:val="00134598"/>
    <w:rsid w:val="001970CF"/>
    <w:rsid w:val="003A5224"/>
    <w:rsid w:val="005519B8"/>
    <w:rsid w:val="00A85F9B"/>
    <w:rsid w:val="00BB68C2"/>
    <w:rsid w:val="00C40750"/>
    <w:rsid w:val="00C83579"/>
    <w:rsid w:val="00D972AB"/>
    <w:rsid w:val="00E41FF9"/>
    <w:rsid w:val="00F47192"/>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D88FD"/>
  <w15:chartTrackingRefBased/>
  <w15:docId w15:val="{7BAD8818-2645-43AC-AF70-26435E334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qFormat/>
    <w:rsid w:val="00C83579"/>
    <w:pPr>
      <w:keepNext/>
      <w:spacing w:before="240" w:after="60"/>
      <w:outlineLvl w:val="0"/>
    </w:pPr>
    <w:rPr>
      <w:rFonts w:ascii="Arial" w:eastAsia="Times New Roman" w:hAnsi="Arial" w:cs="Arial"/>
      <w:b/>
      <w:bCs/>
      <w:kern w:val="32"/>
      <w:sz w:val="32"/>
      <w:szCs w:val="32"/>
      <w:lang w:eastAsia="nb-NO"/>
    </w:rPr>
  </w:style>
  <w:style w:type="paragraph" w:styleId="Overskrift3">
    <w:name w:val="heading 3"/>
    <w:basedOn w:val="Normal"/>
    <w:next w:val="Normal"/>
    <w:link w:val="Overskrift3Tegn"/>
    <w:uiPriority w:val="9"/>
    <w:semiHidden/>
    <w:unhideWhenUsed/>
    <w:qFormat/>
    <w:rsid w:val="00C8357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rsid w:val="00C83579"/>
    <w:rPr>
      <w:rFonts w:ascii="Arial" w:eastAsia="Times New Roman" w:hAnsi="Arial" w:cs="Arial"/>
      <w:b/>
      <w:bCs/>
      <w:kern w:val="32"/>
      <w:sz w:val="32"/>
      <w:szCs w:val="32"/>
      <w:lang w:eastAsia="nb-NO"/>
    </w:rPr>
  </w:style>
  <w:style w:type="paragraph" w:styleId="Listeavsnitt">
    <w:name w:val="List Paragraph"/>
    <w:basedOn w:val="Normal"/>
    <w:uiPriority w:val="34"/>
    <w:qFormat/>
    <w:rsid w:val="00C83579"/>
    <w:pPr>
      <w:ind w:left="720"/>
      <w:contextualSpacing/>
    </w:pPr>
  </w:style>
  <w:style w:type="paragraph" w:customStyle="1" w:styleId="NormalVedtektene">
    <w:name w:val="Normal Vedtektene"/>
    <w:basedOn w:val="Normal"/>
    <w:autoRedefine/>
    <w:rsid w:val="00C83579"/>
    <w:pPr>
      <w:numPr>
        <w:ilvl w:val="1"/>
        <w:numId w:val="1"/>
      </w:numPr>
      <w:spacing w:beforeLines="80" w:before="192" w:after="160"/>
    </w:pPr>
    <w:rPr>
      <w:rFonts w:ascii="Times New Roman" w:eastAsia="Times New Roman" w:hAnsi="Times New Roman" w:cs="Times New Roman"/>
      <w:sz w:val="18"/>
      <w:szCs w:val="24"/>
      <w:lang w:eastAsia="nb-NO"/>
    </w:rPr>
  </w:style>
  <w:style w:type="paragraph" w:styleId="Vanliginnrykk">
    <w:name w:val="Normal Indent"/>
    <w:basedOn w:val="Normal"/>
    <w:rsid w:val="00C83579"/>
    <w:pPr>
      <w:ind w:left="708"/>
      <w:jc w:val="both"/>
    </w:pPr>
    <w:rPr>
      <w:rFonts w:ascii="Garamond" w:eastAsia="Times New Roman" w:hAnsi="Garamond" w:cs="Times New Roman"/>
      <w:szCs w:val="20"/>
    </w:rPr>
  </w:style>
  <w:style w:type="paragraph" w:customStyle="1" w:styleId="OverskriftVedtektene">
    <w:name w:val="Overskrift Vedtektene"/>
    <w:basedOn w:val="Overskrift3"/>
    <w:autoRedefine/>
    <w:rsid w:val="00C83579"/>
    <w:pPr>
      <w:keepLines w:val="0"/>
      <w:spacing w:before="240" w:after="60"/>
    </w:pPr>
    <w:rPr>
      <w:rFonts w:ascii="Times New Roman" w:eastAsia="Times New Roman" w:hAnsi="Times New Roman" w:cs="Times New Roman"/>
      <w:b/>
      <w:color w:val="auto"/>
      <w:sz w:val="18"/>
      <w:lang w:eastAsia="nb-NO"/>
    </w:rPr>
  </w:style>
  <w:style w:type="character" w:customStyle="1" w:styleId="Overskrift3Tegn">
    <w:name w:val="Overskrift 3 Tegn"/>
    <w:basedOn w:val="Standardskriftforavsnitt"/>
    <w:link w:val="Overskrift3"/>
    <w:uiPriority w:val="9"/>
    <w:semiHidden/>
    <w:rsid w:val="00C8357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4</Pages>
  <Words>1098</Words>
  <Characters>5821</Characters>
  <Application>Microsoft Office Word</Application>
  <DocSecurity>0</DocSecurity>
  <Lines>48</Lines>
  <Paragraphs>13</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ette Ryland</dc:creator>
  <cp:keywords/>
  <dc:description/>
  <cp:lastModifiedBy>Jeanette Ryland</cp:lastModifiedBy>
  <cp:revision>7</cp:revision>
  <dcterms:created xsi:type="dcterms:W3CDTF">2021-06-22T11:16:00Z</dcterms:created>
  <dcterms:modified xsi:type="dcterms:W3CDTF">2021-07-03T08:27:00Z</dcterms:modified>
</cp:coreProperties>
</file>